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57909" w:rsidR="000C49FD" w:rsidRPr="00443A64" w:rsidRDefault="00443A64" w:rsidP="00E31880">
      <w:pPr>
        <w:jc w:val="center"/>
        <w:rPr>
          <w:b/>
          <w:bCs/>
          <w:sz w:val="32"/>
          <w:szCs w:val="32"/>
        </w:rPr>
      </w:pPr>
      <w:r w:rsidRPr="00443A64">
        <w:rPr>
          <w:b/>
          <w:bCs/>
          <w:sz w:val="32"/>
          <w:szCs w:val="32"/>
        </w:rPr>
        <w:t>(</w:t>
      </w:r>
      <w:r w:rsidR="008A51FD">
        <w:rPr>
          <w:b/>
          <w:bCs/>
          <w:sz w:val="32"/>
          <w:szCs w:val="32"/>
        </w:rPr>
        <w:t>Al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00887B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A51FD">
        <w:rPr>
          <w:sz w:val="22"/>
          <w:szCs w:val="22"/>
        </w:rPr>
        <w:t>Al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66EAA4" w:rsidR="00C543C7" w:rsidRDefault="008A51FD"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45E5F" w14:textId="77777777" w:rsidR="007452E3" w:rsidRDefault="00745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ED8FF3D" w:rsidR="004F70A3" w:rsidRPr="007452E3" w:rsidRDefault="004F70A3" w:rsidP="00745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05424" w14:textId="77777777" w:rsidR="007452E3" w:rsidRDefault="00745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EFC69" w14:textId="77777777" w:rsidR="007452E3" w:rsidRDefault="00745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E2EF7C" w:rsidR="004F70A3" w:rsidRPr="007452E3" w:rsidRDefault="004F70A3" w:rsidP="007452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75289" w14:textId="77777777" w:rsidR="007452E3" w:rsidRDefault="00745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6185932">
    <w:abstractNumId w:val="3"/>
  </w:num>
  <w:num w:numId="2" w16cid:durableId="2046983720">
    <w:abstractNumId w:val="2"/>
  </w:num>
  <w:num w:numId="3" w16cid:durableId="1650866535">
    <w:abstractNumId w:val="0"/>
  </w:num>
  <w:num w:numId="4" w16cid:durableId="1503550330">
    <w:abstractNumId w:val="4"/>
  </w:num>
  <w:num w:numId="5" w16cid:durableId="1462839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452E3"/>
    <w:rsid w:val="00752C01"/>
    <w:rsid w:val="007B082D"/>
    <w:rsid w:val="007E5620"/>
    <w:rsid w:val="007F606B"/>
    <w:rsid w:val="00817C7B"/>
    <w:rsid w:val="00831A9F"/>
    <w:rsid w:val="008A0792"/>
    <w:rsid w:val="008A51FD"/>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